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cademic Researcher position at [Institution Name] in Russia Saint Petersburg. As a dedicated scholar with a profound passion for academic inquiry and a robust background in interdisciplinary research, I am eager to contribute my expertise to your esteemed institution. My academic journey, rooted in both international and Russian contexts, aligns seamlessly with the mission of advancing knowledge and fostering innovation at the heart of Russia Saint Petersburg’s vibrant intellectual landscape.</w:t>
      </w:r>
    </w:p>
    <w:p>
      <w:pPr>
        <w:pStyle w:val="BodyText"/>
      </w:pPr>
      <w:r>
        <w:t xml:space="preserve">With over [X years] of experience in conducting rigorous academic research across diverse fields such as [specific disciplines, e.g., neuroscience, environmental science, or humanities], I have developed a unique ability to bridge theoretical frameworks with practical applications. My work has been published in reputable journals and presented at international conferences, reflecting my commitment to excellence and collaboration. However, it is the opportunity to contribute to the academic community in Russia Saint Petersburg that truly resonates with my professional aspirations.</w:t>
      </w:r>
    </w:p>
    <w:p>
      <w:pPr>
        <w:pStyle w:val="BodyText"/>
      </w:pPr>
      <w:r>
        <w:t xml:space="preserve">Russia Saint Petersburg, a city synonymous with academic heritage and cultural richness, has long been a beacon for scholars seeking to engage with its storied institutions. From the historic halls of St. Petersburg State University to the cutting-edge research facilities of the Russian Academy of Sciences, this region offers an unparalleled environment for intellectual growth. I am particularly drawn to [Institution Name]’s emphasis on [specific research areas or initiatives], as my own work in [your field] has consistently sought to address challenges that are both globally relevant and deeply rooted in regional contexts.</w:t>
      </w:r>
    </w:p>
    <w:p>
      <w:pPr>
        <w:pStyle w:val="BodyText"/>
      </w:pPr>
      <w:r>
        <w:t xml:space="preserve">As an Academic Researcher, I have cultivated a methodical approach to problem-solving, leveraging advanced analytical techniques and fostering interdisciplinary partnerships. My recent projects, such as [specific research project or publication], demonstrate my ability to lead complex studies while maintaining a collaborative spirit. For instance, my work on [example topic] involved collaboration with researchers from [countries or institutions], resulting in groundbreaking insights published in [journal name]. This experience has honed my capacity to navigate diverse academic ecosystems, a skill I believe will be invaluable in Russia Saint Petersburg’s dynamic research environment.</w:t>
      </w:r>
    </w:p>
    <w:p>
      <w:pPr>
        <w:pStyle w:val="BodyText"/>
      </w:pPr>
      <w:r>
        <w:t xml:space="preserve">What sets me apart is not only my technical expertise but also my commitment to mentorship and knowledge-sharing. Having supervised graduate students and participated in academic workshops, I understand the importance of nurturing the next generation of researchers. In Russia Saint Petersburg, I envision contributing to a culture of innovation where ideas are exchanged freely, and young scholars are empowered to push boundaries. My fluency in [languages, e.g., English and Russian] further enables me to engage effectively with local communities and international collaborators, ensuring that my research remains both accessible and impactful.</w:t>
      </w:r>
    </w:p>
    <w:p>
      <w:pPr>
        <w:pStyle w:val="BodyText"/>
      </w:pPr>
      <w:r>
        <w:t xml:space="preserve">The academic landscape in Russia Saint Petersburg is undergoing a renaissance, driven by investments in science and technology. Institutions here are increasingly positioning themselves as global leaders, and I am eager to play a role in this transformation. My research on [specific topic] aligns with the priorities of [Institution Name], particularly in [mention relevant area, e.g., sustainable development, digital humanities, or biomedical sciences]. By combining my technical skills with a deep respect for the region’s academic traditions, I am confident that I can contribute meaningfully to your institution’s goals.</w:t>
      </w:r>
    </w:p>
    <w:p>
      <w:pPr>
        <w:pStyle w:val="BodyText"/>
      </w:pPr>
      <w:r>
        <w:t xml:space="preserve">Moreover, my adaptability and cultural sensitivity have been honed through years of working in multicultural settings. Whether collaborating with peers in [country] or engaging with local stakeholders in Russia Saint Petersburg, I prioritize open communication and mutual respect. This ethos is essential for fostering productive partnerships and ensuring that research outcomes are both innovative and socially relevant. I am particularly excited about the potential to integrate my work with the unique challenges and opportunities present in Russia Saint Petersburg, such as [specific examples, e.g., environmental conservation, historical preservation, or technological advancement].</w:t>
      </w:r>
    </w:p>
    <w:p>
      <w:pPr>
        <w:pStyle w:val="BodyText"/>
      </w:pPr>
      <w:r>
        <w:t xml:space="preserve">I would be honored to bring my expertise as an Academic Researcher to [Institution Name] and contribute to its legacy of excellence. My proactive approach to research, combined with a genuine enthusiasm for the academic community in Russia Saint Petersburg, positions me to make a lasting impact. I am confident that my skills and vision align closely with the values of your institution, and I would welcome the opportunity to discuss how I can contribute to your mission.</w:t>
      </w:r>
    </w:p>
    <w:p>
      <w:pPr>
        <w:pStyle w:val="BodyText"/>
      </w:pPr>
      <w:r>
        <w:t xml:space="preserve">Thank you for considering my application. I look forward to the possibility of contributing to [Institution Name]’s academic endeavors in Russia Saint Petersburg and am available at your convenience for an interview or further discu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Russia Saint Petersburg</dc:title>
  <dc:creator/>
  <dc:language>en</dc:language>
  <cp:keywords/>
  <dcterms:created xsi:type="dcterms:W3CDTF">2026-06-04T17:54:08Z</dcterms:created>
  <dcterms:modified xsi:type="dcterms:W3CDTF">2026-06-04T17:54:08Z</dcterms:modified>
</cp:coreProperties>
</file>

<file path=docProps/custom.xml><?xml version="1.0" encoding="utf-8"?>
<Properties xmlns="http://schemas.openxmlformats.org/officeDocument/2006/custom-properties" xmlns:vt="http://schemas.openxmlformats.org/officeDocument/2006/docPropsVTypes"/>
</file>